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นิทานเรื่องชาวนากับงูเห่าเกิดขึ้นเวลาใด ข้อนี้ง่ายมากตอบคำถามครับ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มีไหมคะ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ไปตอบคำถามกันเลยดีกว่าครับเรามาถึงคำถามข้อสุดท้ายกันแล้วนะครับ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อาจจะนำภัยมาสู่ตนเองได้ค่ะ ตรงกับสำนวนที่ว่าทำคุณบูชาโทษโปรดสัตว์ได้บาปนั่นเองค่ะครูปรเมษฐ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นักเรียนเขียนแผนภาพโครงเรื่องได้ค่ะส่วนข้อ 3 ค่ะ ข้อ 3 คืออะไร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ครูให้เวลาในการคัดลอกคำถามนะครับ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หลักการเขียนแผนภาพโครงเรื่องค่ะ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ตัวละครสำคัญคือใครบ้างนะครับนักเรียน อ่านเลยครับ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แผนผังอะไรเอ่ย เฉลยค่ะ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รอดชีวิตเพราะว่าไม่ได้ลงไปกินน้ำนะครับสุดท้ายสำคัญมากที่ครูจะเน้นย้ำอยู่เสมอก็คือถูกต้องครับข้อคิดที่นำไปปรับใช้ในชีวิตนะครับ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ครูมีใบงานมาทำให้นักเรียนทำนะครับ ให้นักเรียนอ่านเร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ก็คือแจกใบงานให้นักเรียนค่ะแล้วก็ชี้แจงใบงานให้เข้าใจนะคะ แล้วก็สามารถที่จะชี้แนะเพิ่มเติมได้ค่ะปฏิบัติกิจกรรมอย่างเรียบร้อยค่ะ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ฉะนั้น ให้นักเรียนเขียนลงไปในกรอบได้เลยค่ะ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ด้วยนะคะ เอาล่ะค่ะ เดี๋ยวเรามาเริ่มทำใบงานกันเลยดีดีกว่า ดีไหมคะครูปรเมษฐ</w:t>
      </w:r>
    </w:p>
    <w:p>
      <w:pPr>
        <w:pStyle w:val="BodyText"/>
      </w:pPr>
      <w:r>
        <w:t xml:space="preserve">(คุณครูปรเมษฐ) ดีครับ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แต่ต้องตอบคำถามพร้อม ๆ กับครูนะครันบคำถามแรกนะครับ เรื่อง พญากง พญาพาน มีตัวละครใดบ้าง เด็ก ๆ ตอบคำถามเลยครับ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ตัวละครแรกนะคะ คือ พญากงค่ะ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ก็คือจังหวัดแรกนะคะ คือ กาญจนบุรี จังหวัดที่ 2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ข้อสุดท้ายครับ ข้อที่ 5 ข้อคิดที่ได้จากเรื่องพญากงพญาพานคืออะไรนะครับอันนี้เด็ก ๆ ช่วยกันตอบหน่อยครับ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นักเรียนนักเรียนนี่อาจจะให้ความแบ่งปันกับเพื่อน ๆ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ch ค่ะ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๑o นิทานพื้นบ้าน (การเขียนแผนภาพโครงเรื่อง) ๑๗ มิ.ย.๖๔ มาริก</dc:title>
  <dc:creator/>
  <cp:keywords/>
  <dcterms:created xsi:type="dcterms:W3CDTF">2022-02-04T04:29:50Z</dcterms:created>
  <dcterms:modified xsi:type="dcterms:W3CDTF">2022-02-04T04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0.00 น.</vt:lpwstr>
  </property>
  <property fmtid="{D5CDD505-2E9C-101B-9397-08002B2CF9AE}" pid="3" name="subtitle">
    <vt:lpwstr/>
  </property>
</Properties>
</file>